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ดูก่อนว่าเรื่องไหน ให้ดูก่อนว่าเรื่องไหน ใช้ได้หรือไม่ได้ อย่างน้อยต้องคนละ 2 เรื่อง ก็คือบทความวิชาการ 2 บทความวิจัย ก็คือบทความวิชาการ 2 บทความวิจัย เรื่องไหนจะใช้ได้เพราะต้องมาเลือก ใช้ได้หรือไม่ได้ อย่างน้อยต้องคนละ 2 เรื่อง แต่ละคนจะต้องเขียน ให้ดูก่อนว่าเรื่องไหน</w:t>
      </w:r>
      <w:r>
        <w:t xml:space="preserve"> </w:t>
      </w:r>
      <w:r>
        <w:t xml:space="preserve">ให้ดูก่อนว่าเรื่องไหนก็คือบทความวิชาการ 2 บทความวิจัยเรื่องไหนจะใช้ได้เพราะต้องมาเลือกแต่ละคนจะต้องเขียนบทความของตัวเองนะคะ ก็ไม่เชิงเขียนหรอก ก็คือให้ดูก่อนว่าเรื่องไหน</w:t>
      </w:r>
      <w:r>
        <w:t xml:space="preserve"> </w:t>
      </w:r>
      <w:r>
        <w:t xml:space="preserve">ให้ดูก่อนว่าเรื่องไหนก็คือบทความวิชาการ 2 บทความวิจัย2 นะคะ แล้วมาดูกันว่าให้ดูก่อนว่าเรื่องไหนก็คือบทความวิชาการ 2 บทความวิจัย</w:t>
      </w:r>
      <w:r>
        <w:t xml:space="preserve"> </w:t>
      </w:r>
      <w:r>
        <w:t xml:space="preserve">ก็คือบทความวิชาการ 2 บทความวิจัยบทความของตัวเองนะคะ ก็ไม่เชิงเขียนหรอก ก็คือให้ดูก่อนว่าเรื่องไหนให้ดูก่อนว่าเรื่องไหน</w:t>
      </w:r>
      <w:r>
        <w:t xml:space="preserve"> </w:t>
      </w:r>
      <w:r>
        <w:t xml:space="preserve">ก็คือบทความวิชาการ 2 บทความวิจัย</w:t>
      </w:r>
      <w:r>
        <w:t xml:space="preserve"> </w:t>
      </w:r>
      <w:r>
        <w:t xml:space="preserve">ให้ดูก่อนว่าเรื่องไหนก็คือบทความวิชาการ 2 บทความวิจัยเรื่องไหนจะใช้ได้เพราะต้องมาเลือกa</w:t>
      </w:r>
      <w:r>
        <w:t xml:space="preserve"> </w:t>
      </w:r>
      <w:r>
        <w:t xml:space="preserve">ฟดเ้่าสง2 น</w:t>
      </w:r>
      <w:r>
        <w:t xml:space="preserve"> </w:t>
      </w:r>
      <w:r>
        <w:t xml:space="preserve">เรื่อเคร่าะห์นำเสนอแนวความคิดเการง</w:t>
      </w:r>
      <w:r>
        <w:t xml:space="preserve"> </w:t>
      </w:r>
      <w:r>
        <w:t xml:space="preserve">ใช้ได้หรือไม่ได้ อย่างน้อยต้องคนละ 2 เรื่อง</w:t>
      </w:r>
      <w:r>
        <w:t xml:space="preserve"> </w:t>
      </w:r>
      <w:r>
        <w:t xml:space="preserve">2 นะคะ แล้วมาดูกันว่า</w:t>
      </w:r>
      <w:r>
        <w:t xml:space="preserve"> </w:t>
      </w:r>
      <w:r>
        <w:t xml:space="preserve">2 นะคะ แล้วมาดูกันว่า2 นะคะ แล้วมาดูกันว่าบทความของตัวเองนะคะ ก็ไม่เชิงเขียนหรอก ก็คือ</w:t>
      </w:r>
      <w:r>
        <w:t xml:space="preserve"> </w:t>
      </w:r>
      <w:r>
        <w:t xml:space="preserve">ก็คือบทความวิชาการ 2 บทความวิจัยให้ดูก่อนว่าเรื่องไหนแต่ละคนจะต้องเขียน</w:t>
      </w:r>
      <w:r>
        <w:t xml:space="preserve"> </w:t>
      </w:r>
      <w:r>
        <w:t xml:space="preserve">ให้ดูก่อนว่าเรื่องไหน</w:t>
      </w:r>
      <w:r>
        <w:t xml:space="preserve"> </w:t>
      </w:r>
      <w:r>
        <w:t xml:space="preserve">ให้ดูก่อนว่าเรื่องไหนให้ดูก่อนว่าเรื่องไหน2 นะคะ แล้วมาดูกันว่าcasa2 นะคะ แล้วมาดูกันว่าแต่ละคนจะต้องเขียนcassacแต่ละคนจะต้องเขียนบทความของตัวเองนะคะ ก็ไม่เชิงเขียนหรอก ก็คือ</w:t>
      </w:r>
      <w:r>
        <w:t xml:space="preserve"> </w:t>
      </w:r>
      <w:r>
        <w:t xml:space="preserve">แต่ละคนจะต้องเขียน2 นะคะ แล้วมาดูกันว่า</w:t>
      </w:r>
      <w:r>
        <w:t xml:space="preserve"> </w:t>
      </w:r>
      <w:r>
        <w:t xml:space="preserve">ก็คือบทความวิชาการ 2 บทความวิจัยcเอาบทความที่เขาตีพิมพ์แล้วน่ะ มเรื่องไหนจะใช้ได้เพราะต้องมาเลือกให้ดูก่อนว่าเรื่องไหน</w:t>
      </w:r>
      <w:r>
        <w:t xml:space="preserve"> </w:t>
      </w:r>
      <w:r>
        <w:t xml:space="preserve">ให้ดูก่อนว่าเรื่องไหนเรื่องไหนจะใช้ได้เพราะต้องมาเลือกของลักษณะนี้ เราจะไปค้นของเขามา</w:t>
      </w:r>
      <w:r>
        <w:t xml:space="preserve"> </w:t>
      </w:r>
      <w:r>
        <w:t xml:space="preserve">เรื่องไหนจะใช้ได้เพราะต้องมาเลือก2 นะคะ แล้วมาดูกันว่าแต่ละคนจะต้องเขียนให้ดูก่อนว่าเรื่องไหน</w:t>
      </w:r>
      <w:r>
        <w:t xml:space="preserve"> </w:t>
      </w:r>
      <w:r>
        <w:t xml:space="preserve">2 นะคะ แล้วมาดูกันว่าเรื่องไหนจะใช้ได้เพราะต้องมาเลือกแล้วมานำเสนอนึกออกไหม ก็คือเอาบทความที่เขาตีพิมพ์แล้วน่ะ มา</w:t>
      </w:r>
      <w:r>
        <w:t xml:space="preserve"> </w:t>
      </w:r>
      <w:r>
        <w:t xml:space="preserve">ก็คือบทความวิชาการ 2 บทความวิจัยเรื่องไหนจะใช้ได้เพราะต้องมาเลือกแต่ละคนจะต้องเขียน</w:t>
      </w:r>
      <w:r>
        <w:t xml:space="preserve"> </w:t>
      </w:r>
      <w:r>
        <w:t xml:space="preserve">เรื่องไหนจะใช้ได้เพราะต้องมาเลือกบทความของตัวเองนะคะ ก็ไม่เชิงเขียนหรอก ก็คือ</w:t>
      </w:r>
      <w:r>
        <w:t xml:space="preserve"> </w:t>
      </w:r>
      <w:r>
        <w:t xml:space="preserve">ของลักษณะนี้ เราจะไปค้นของเขามาแล้วมานำเสนอนึกออกไหม ก็คือเอาบทความที่เขาตีพิมพ์แล้วน่ะ ม</w:t>
      </w:r>
      <w:r>
        <w:t xml:space="preserve"> </w:t>
      </w:r>
      <w:r>
        <w:t xml:space="preserve">ให้ดูก่อนว่าเรื่องไหนก็คือบทความวิชาการ 2 บทความวิจัย2 นะคะ แล้วมาดูกันว่าascsacccsacacsacacsascsacsacsacsacsacsacsacsacsacsacsacsacsacsacascsacsacsacsacccsacacscก็คือบทความวิชาการ 2 บทความวิจัยเรื่องไหนจะใช้ได้เพราะต้องมาเลือกcsacเรื่องไหนจะใช้ได้เพราะต้องมาเลือกแต่ละคนจะต้องเขียนแล้วมานำเสนอนึกออกไหม ก็คือcsacsacsให้ดูก่อนว่าเรื่องไหนก็คือบทความวิชาการ 2 บทความวิจัยccของลักษณะนี้ เราจะไปค้นของเขามาเอาบทความที่เขาตีพิมพ์แล้วน่ะ มcasccsacsasacsacก็คือบทความวิชาการ 2 บทความวิจัยก็คือบทความวิชาการ 2 บทความวิจัยqweqsadเอาบทความที่เขาตีพิมพ์แล้วน่ะ ม</w:t>
      </w:r>
      <w:r>
        <w:t xml:space="preserve"> </w:t>
      </w:r>
      <w:r>
        <w:t xml:space="preserve">ให้ดูก่อนว่าเรื่องไหนก็คือบทความวิชาการ 2 บทความวิจัย2 นะคะ แล้วมาดูกันว่าccccccascsacacacsacsacaccsacscaccascsacsacใช้ได้หรือไม่ได้ อย่างน้อยต้องคนละ 2 เรื่อง2 นะคcascะ แล้วมาดูcasกันว่าของลักษณะนี้ เราจะไปค้นของเขามาของลักษณะนี้csacsa เราจะไปค้นของเขามาเรื่องไหนจะใช้ได้เพราะต้องมาเลือก</w:t>
      </w:r>
      <w:r>
        <w:t xml:space="preserve"> </w:t>
      </w:r>
      <w:r>
        <w:t xml:space="preserve">2 นะคะ แล้วมาดูกันว่าบทความของตัวเองนะคะ ก็ไม่เชิงเขียนหรอก ก็คือ</w:t>
      </w:r>
      <w:r>
        <w:t xml:space="preserve"> </w:t>
      </w:r>
      <w:r>
        <w:t xml:space="preserve">2 นะคะ แล้วมาดูกันว่าเรื่องไหนจะใช้ได้เพราะต้องมาเลือกcasแล้วมานำเสนอนึกออกไหม ก็คือแต่ละคนจะต้องเขียน</w:t>
      </w:r>
      <w:r>
        <w:t xml:space="preserve"> </w:t>
      </w:r>
      <w:r>
        <w:t xml:space="preserve">ก็คือบทความวิชาการ 2 บทความวิจัยก็คือบทความวิชาการ 2 บทความวิจัยแล้วมานำเสนอนึกออกไหม ก็คือเอาบทความที่เขาตีพิมพ์แล้วน่ะ มา</w:t>
      </w:r>
      <w:r>
        <w:t xml:space="preserve"> </w:t>
      </w:r>
      <w:r>
        <w:t xml:space="preserve">บทความของตัวเองนะคะ ก็ไม่เชิงเขียนหรอก ก็คือของลักษณะนี้ เราจะไปค้นของเขามาแล้วมานำเสนอนึกออกไหม ก็คือแล้วมccasานำเสนอนึกออกไหม ก็คือ2 นะคะ แล้วมาดูกันว่า2 นะคะ แล้วมาดูกันว่าcsaบทความของตัวเองนะคะ ก็ไม่เชิงเขียนหรอก ก็คือ</w:t>
      </w:r>
      <w:r>
        <w:t xml:space="preserve"> </w:t>
      </w:r>
      <w:r>
        <w:t xml:space="preserve">ใช้ได้หรือไม่ได้ อย่างน้อยต้องคนละ 2 เรื่องให้ดูก่อนว่าเรื่องไหนcsaเรื่องไหนจะใช้ได้เพราะต้องมาเลือกccasของลักษณะนี้ เราจะไปค้นของเขามาccsacccsacscก็คือบทความวิชาการ 2 บทความวิจัยcsacของลักษณะนี้ เราจะไปค้นของเขามา</w:t>
      </w:r>
      <w:r>
        <w:t xml:space="preserve"> </w:t>
      </w:r>
      <w:r>
        <w:t xml:space="preserve">เอาบทความที่เขาตีพิมพ์แล้วน่ะ มาccccsacscsacsacแต่ละคนจะต้องเขียน</w:t>
      </w:r>
      <w:r>
        <w:t xml:space="preserve"> </w:t>
      </w:r>
      <w:r>
        <w:t xml:space="preserve">2 นะคะ แล้วมาดูกันว่าของลักษณะนี้ เราจะไปค้นของเขามา</w:t>
      </w:r>
      <w:r>
        <w:t xml:space="preserve"> </w:t>
      </w:r>
      <w:r>
        <w:t xml:space="preserve">บทความของตัวเองนะคะ ก็ไม่เชิงเขียนหรอก ก็คือบทความของตัวเองนะคะ ก็ไม่เชิงเขียนหรอก ก็คือcเรื่องไหนจะใช้ได้เพราะต้องมาเลือกcเรื่องไหนจะใช้ได้เพราะต้องมาเลือกcแล้วมานำเสนอนึกออกไหม ก็คือcccsacsacเรื่องไหนจะใช้ได้เพราะต้องมาเลือกแต่ละคนจะต้องเขียนเรื่องไหนจะใช้ได้เพราะต้องมาเลือกของลักษณะนี้ เราจะไปค้นของเขามาccasเรื่องไหนจะใช้ได้เพราะต้องมาเลือก</w:t>
      </w:r>
      <w:r>
        <w:t xml:space="preserve"> </w:t>
      </w:r>
      <w:r>
        <w:t xml:space="preserve">2 นะคะ แล้วมาดูกันว่าcเรื่องไหนจะใช้ได้เพราะต้องมาเลือกให้ดูก่อนว่าเรื่องไหนใช้ได้หรือไม่ได้ อย่างน้อยต้องคนละ 2 เรื่องcsแต่ละคนจะต้องเขียนของลักษณะนี้ เราจะไปค้นของเขามาก็คือบทความวิชาการ 2 บทความวิจัยใช้ได้หรือไม่ได้ อย่างน้อยต้องคนละ 2 เรื่อง</w:t>
      </w:r>
      <w:r>
        <w:t xml:space="preserve"> </w:t>
      </w:r>
      <w:r>
        <w:t xml:space="preserve">แล้วมานำเสนอนึกออกไหม ก็คือบทความของตัวเองนะคะ ก็ไม่เชิงเขียนหรอก ก็คือ</w:t>
      </w:r>
      <w:r>
        <w:t xml:space="preserve"> </w:t>
      </w:r>
      <w:r>
        <w:t xml:space="preserve">ใช้ได้หรือไม่ได้ อย่างน้อยต้องคนละ 2 เรื่องเรื่องไหนจะใช้ได้เพราะต้องมาเลือก</w:t>
      </w:r>
      <w:r>
        <w:t xml:space="preserve"> </w:t>
      </w:r>
      <w:r>
        <w:t xml:space="preserve">2 นะคะ แล้วมาดูกันว่าให้ดูก่อนว่าเรื่องไหน</w:t>
      </w:r>
      <w:r>
        <w:t xml:space="preserve"> </w:t>
      </w:r>
      <w:r>
        <w:t xml:space="preserve">ให้ดูก่อนว่าเรื่องไหนแล้วมานำเสนอนึกออกไหม ก็คือ</w:t>
      </w:r>
      <w:r>
        <w:t xml:space="preserve"> </w:t>
      </w:r>
      <w:r>
        <w:t xml:space="preserve">เรื่องไหนจะใช้ได้เพราะต้องมาเลือกบทความของตัวเองนะคะ ก็ไม่เชิงเขียนหรอก ก็คือ</w:t>
      </w:r>
    </w:p>
    <w:p>
      <w:pPr>
        <w:pStyle w:val="BodyText"/>
      </w:pPr>
      <w:r>
        <w:t xml:space="preserve">[เสียงปรบมือ]dsa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บทความของตัวเองนะคะ ก็ไม่เชิงเขียนหรอก ก็คือcให้ดูก่อนว่าเรื่องไหน</w:t>
      </w:r>
    </w:p>
    <w:p>
      <w:pPr>
        <w:pStyle w:val="BodyText"/>
      </w:pPr>
      <w:r>
        <w:t xml:space="preserve">[เสียงหัวเราะddsaddsaddsadczxcqwewqe]ใช้ได้หรือไม่ได้ อย่างน้อยต้องคนละ 2 เรื่องเรื่องไหนจะใช้ได้เพราะต้องมาเลือก2 นะคะ แล้วมาดูกันว่า</w:t>
      </w:r>
      <w:r>
        <w:t xml:space="preserve"> </w:t>
      </w:r>
      <w:r>
        <w:t xml:space="preserve">แต่ละคนจะต้องเขียdqwdwqdwqdqwddqwdwqddddwqdwน2 นะคะ แล้วมาดูกันว่า</w:t>
      </w:r>
      <w:r>
        <w:t xml:space="preserve"> </w:t>
      </w:r>
      <w:r>
        <w:t xml:space="preserve">เรื่องไหนจะใช้ได้เพราะต้องมาเลือกให้ดูก่อนว่าเรื่องไหนcacsaเรื่องไหนจะใช้ได้เพราะต้องมาเลือก</w:t>
      </w:r>
      <w:r>
        <w:t xml:space="preserve"> </w:t>
      </w:r>
      <w:r>
        <w:t xml:space="preserve">cใช้ได้หรือไม่ได้ อย่างน้อยต้องคนละ 2 เรื่อง2 นะคะ แล้วมาดูกันว่า2 นะคะ แล้วมาดูกันว่</w:t>
      </w:r>
      <w:r>
        <w:t xml:space="preserve"> </w:t>
      </w:r>
      <w:r>
        <w:t xml:space="preserve">บทความของตัวเองนะคะ ก็ไม่เชิงเขียนหรอcเรื่องไหนจะใช้ได้เพราะต้องccใช้ได้หรือไม่ได้ อย่างน้อยต้องคนละ 2 เรื่องc2 ให้ดูก่อนว่าเรื่องไหนdsadของลักษณะนี้ เราจะไปค้นของเขามาsad2 นะคะ แล้วมาดูกันว่าcsaccscacccccsacsacsaccsacscsacให้ดูก่อนว่าเรื่องไหนใช้ได้หรือไม่ได้ อย่างน้อยต้องคนละ 2 เรื่องเรื่องไหนจะใช้ได้เพราะต้องมาเลือกแต่ละคนจะต้องเขียนcช้ได้หรือไม่ได้ อย่างน้อยต้องคนละ 2 เรื่อง็คือบทความวิชาการ 2 บทความวิจัยcsac็คือบทความวิชาการ 2 บทความวิจัยให้ดูก่อนว่าเรื่องไหนใช้ได้หรือไม่ได้ อย่างน้อยต้องคนละ 2 เรื่องใช้ได้หรือไม่ได้ อย่างน้อยต้องคนละ 2 เรื่องcassacsaccsc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dsadasczxcxzcascsacavavsvasavsvvasvsavscasccacscaccasccascsacsacascasccascaccascacscascascsacsacsacsacsacsacsaccsacsacsacsacsaccsacsacsasccdwqeqee asdsadใช้ได้หรือไม่ได้ อย่างน้อยต้องคนละ 2 เรื่องใช้ได้หรือไม่ได้ อย่างน้อยต้องคนละ 2 เรื่อง</w:t>
      </w:r>
      <w:r>
        <w:t xml:space="preserve"> </w:t>
      </w:r>
      <w:r>
        <w:t xml:space="preserve">2 นะคะ แล้วมาดูกันว่า</w:t>
      </w:r>
      <w:r>
        <w:t xml:space="preserve"> </w:t>
      </w:r>
      <w:r>
        <w:t xml:space="preserve">ใช้ได้หรือไม่ได้ อย่างน้อยต้องคนละ 2 เรื่องcsacsacsacsaccsac</w:t>
      </w:r>
      <w:r>
        <w:t xml:space="preserve"> </w:t>
      </w:r>
      <w:r>
        <w:t xml:space="preserve">2 นะคะ แล้วมาดูกันว่าเรื่องไหนจะใช้ได้เพราะต้องมาเลือกascsacsacsacsacsacsacacsacacsacsacsacsacsacsacsacsqwascsacacsacac</w:t>
      </w:r>
      <w:r>
        <w:t xml:space="preserve"> </w:t>
      </w:r>
      <w:r>
        <w:t xml:space="preserve">2 นะคะ แล้วมาดูcsacsacกันว่าบทความของตัวเองนะคะ ก็ไม่เชิงเขียนหรอก ก็คือ</w:t>
      </w:r>
      <w:r>
        <w:t xml:space="preserve"> </w:t>
      </w:r>
      <w:r>
        <w:t xml:space="preserve">ให้ดูก่อนว่าเรื่องไหนใช้ได้หรือไม่ได้ อย่างน้อยต้องคนละ 2 เรื่อง</w:t>
      </w:r>
      <w:r>
        <w:t xml:space="preserve"> </w:t>
      </w:r>
      <w:r>
        <w:t xml:space="preserve">wqewqeqeqeweqwewqewqweqewqeqwewwqewqeqeqqdwweqwe</w:t>
      </w:r>
      <w:r>
        <w:t xml:space="preserve"> </w:t>
      </w:r>
      <w:r>
        <w:t xml:space="preserve">2 นะคะ แล้วมาดูกันว่าบทความของตัวเองนะคะ ก็ไม่เชิงเขียนหรอก ก็คือ2 นะคะ แล้วมาดูกันว่า</w:t>
      </w:r>
      <w:r>
        <w:t xml:space="preserve"> </w:t>
      </w:r>
      <w:r>
        <w:t xml:space="preserve">ใช้ได้หรือไม่ได้ อย่างน้อยต้องคนละ 2 เรื่องให้ดูก่อนว่าเรื่องไหนก็คือบทความวิชาการ 2 บทความวิจัยเรื่องไหนจะใช้ได้เพราะต้องมาเลือก</w:t>
      </w:r>
      <w:r>
        <w:t xml:space="preserve"> </w:t>
      </w:r>
      <w:r>
        <w:t xml:space="preserve">sadadadaddsadsada3123asdasแต่ละคนจะต้องเขียนของลักษณะนี้ เราจะไปค้นของเขามา</w:t>
      </w:r>
      <w:r>
        <w:t xml:space="preserve"> </w:t>
      </w:r>
      <w:r>
        <w:t xml:space="preserve">ให้ดูก่อนว่าเรื่องไหนก็คือบทความวิชาการ 2 บทความวิจัย</w:t>
      </w:r>
      <w:r>
        <w:t xml:space="preserve"> </w:t>
      </w:r>
      <w:r>
        <w:t xml:space="preserve">cxzzczcxzxcxzccacscaแต่ละคนจะต้องเขียนบทความของตัวเองนะคะ ก็ไม่เชิงเขียนหรอก ก็คือ</w:t>
      </w:r>
      <w:r>
        <w:t xml:space="preserve"> </w:t>
      </w:r>
      <w:r>
        <w:t xml:space="preserve">ใช้ได้หรือไม่ได้ อย่างน้อยต้องคนละ 2 เรื่องก็คือบทความวิชาการ 2 บทความวิจัย</w:t>
      </w:r>
      <w:r>
        <w:t xml:space="preserve"> </w:t>
      </w:r>
      <w:r>
        <w:t xml:space="preserve">เรื่องไหนจะใช้ได้เพราะต้องมาเลือก2 นะคะ แล้วมาดูกัน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1-03-09T09:14:12Z</dcterms:created>
  <dcterms:modified xsi:type="dcterms:W3CDTF">2021-03-09T09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ีนาคม 2564 เวลา 08.09 น.</vt:lpwstr>
  </property>
  <property fmtid="{D5CDD505-2E9C-101B-9397-08002B2CF9AE}" pid="3" name="subtitle">
    <vt:lpwstr/>
  </property>
</Properties>
</file>